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7153156" w14:textId="77777777" w:rsidR="00B5490C" w:rsidRDefault="00B5490C">
      <w:pPr>
        <w:rPr>
          <w:rFonts w:ascii="Lora" w:eastAsia="Lora" w:hAnsi="Lora" w:cs="Lora"/>
          <w:i/>
          <w:sz w:val="18"/>
          <w:szCs w:val="18"/>
        </w:rPr>
      </w:pPr>
    </w:p>
    <w:p w14:paraId="23125F86" w14:textId="30026050" w:rsidR="00B5490C" w:rsidRPr="009747C0" w:rsidRDefault="000B64FD" w:rsidP="000B64FD">
      <w:pPr>
        <w:jc w:val="center"/>
        <w:rPr>
          <w:rFonts w:asciiTheme="majorHAnsi" w:eastAsia="Lora" w:hAnsiTheme="majorHAnsi" w:cstheme="majorHAnsi"/>
          <w:b/>
          <w:bCs/>
          <w:sz w:val="24"/>
          <w:szCs w:val="24"/>
        </w:rPr>
      </w:pPr>
      <w:r w:rsidRPr="009747C0">
        <w:rPr>
          <w:rFonts w:asciiTheme="majorHAnsi" w:eastAsia="Lora" w:hAnsiTheme="majorHAnsi" w:cstheme="majorHAnsi"/>
          <w:b/>
          <w:bCs/>
          <w:sz w:val="24"/>
          <w:szCs w:val="24"/>
        </w:rPr>
        <w:t>Inquiry Summary Report</w:t>
      </w:r>
    </w:p>
    <w:p w14:paraId="66359AA7" w14:textId="77777777" w:rsidR="000B64FD" w:rsidRPr="000B64FD" w:rsidRDefault="000B64FD" w:rsidP="000B64FD">
      <w:pPr>
        <w:jc w:val="center"/>
        <w:rPr>
          <w:rFonts w:asciiTheme="majorHAnsi" w:eastAsia="Lora" w:hAnsiTheme="majorHAnsi" w:cstheme="majorHAnsi"/>
          <w:b/>
          <w:bCs/>
          <w:i/>
          <w:sz w:val="20"/>
          <w:szCs w:val="20"/>
        </w:rPr>
      </w:pPr>
    </w:p>
    <w:tbl>
      <w:tblPr>
        <w:tblStyle w:val="a"/>
        <w:tblW w:w="1074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505"/>
        <w:gridCol w:w="1755"/>
        <w:gridCol w:w="6480"/>
      </w:tblGrid>
      <w:tr w:rsidR="00B5490C" w:rsidRPr="000B64FD" w14:paraId="51C48677" w14:textId="77777777">
        <w:trPr>
          <w:trHeight w:val="420"/>
        </w:trPr>
        <w:tc>
          <w:tcPr>
            <w:tcW w:w="1074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8CC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762C3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>What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was your question and why did you choose it?</w:t>
            </w:r>
          </w:p>
        </w:tc>
      </w:tr>
      <w:tr w:rsidR="00B5490C" w:rsidRPr="000B64FD" w14:paraId="4847A341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762D6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5490C" w:rsidRPr="000B64FD" w14:paraId="0BB51C70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CE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EC3A9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>Who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was involved?</w:t>
            </w:r>
          </w:p>
        </w:tc>
      </w:tr>
      <w:tr w:rsidR="00B5490C" w:rsidRPr="000B64FD" w14:paraId="22B68669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0B9D9" w14:textId="77777777" w:rsidR="00B5490C" w:rsidRPr="000B64FD" w:rsidRDefault="0092698B">
            <w:pPr>
              <w:rPr>
                <w:rFonts w:asciiTheme="majorHAnsi" w:eastAsia="Lora" w:hAnsiTheme="majorHAnsi" w:cstheme="majorHAnsi"/>
                <w:b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 xml:space="preserve"> </w:t>
            </w:r>
          </w:p>
        </w:tc>
      </w:tr>
      <w:tr w:rsidR="00B5490C" w:rsidRPr="000B64FD" w14:paraId="2CD94446" w14:textId="77777777" w:rsidTr="000B64FD">
        <w:trPr>
          <w:trHeight w:val="341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CE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F360C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>How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did your Self-Assessment help inform your question?  To which elements is your question tied?</w:t>
            </w:r>
          </w:p>
        </w:tc>
      </w:tr>
      <w:tr w:rsidR="00B5490C" w:rsidRPr="000B64FD" w14:paraId="431829CF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D0A12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5490C" w:rsidRPr="000B64FD" w14:paraId="16A658B5" w14:textId="77777777" w:rsidTr="000B64FD">
        <w:trPr>
          <w:trHeight w:val="359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CE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8B8CD" w14:textId="77777777" w:rsidR="00B5490C" w:rsidRPr="000B64FD" w:rsidRDefault="0092698B">
            <w:pPr>
              <w:spacing w:line="265" w:lineRule="auto"/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 xml:space="preserve">What 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was your intervention strategy? </w:t>
            </w:r>
          </w:p>
        </w:tc>
      </w:tr>
      <w:tr w:rsidR="00B5490C" w:rsidRPr="000B64FD" w14:paraId="2207E162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5CF21" w14:textId="77777777" w:rsidR="00B5490C" w:rsidRPr="000B64FD" w:rsidRDefault="0092698B">
            <w:pPr>
              <w:spacing w:line="265" w:lineRule="auto"/>
              <w:rPr>
                <w:rFonts w:asciiTheme="majorHAnsi" w:eastAsia="Lora" w:hAnsiTheme="majorHAnsi" w:cstheme="majorHAnsi"/>
                <w:b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 xml:space="preserve"> </w:t>
            </w:r>
          </w:p>
        </w:tc>
      </w:tr>
      <w:tr w:rsidR="00B5490C" w:rsidRPr="000B64FD" w14:paraId="6F51964B" w14:textId="77777777" w:rsidTr="000B64FD">
        <w:trPr>
          <w:trHeight w:val="341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CE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E2F84" w14:textId="77777777" w:rsidR="00B5490C" w:rsidRPr="000B64FD" w:rsidRDefault="0092698B">
            <w:pPr>
              <w:spacing w:line="265" w:lineRule="auto"/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 xml:space="preserve">What 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>were your data collection methods and analysis?</w:t>
            </w:r>
          </w:p>
        </w:tc>
      </w:tr>
      <w:tr w:rsidR="00B5490C" w:rsidRPr="000B64FD" w14:paraId="17F805D7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FB60E" w14:textId="77777777" w:rsidR="00B5490C" w:rsidRPr="000B64FD" w:rsidRDefault="00B5490C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</w:p>
        </w:tc>
      </w:tr>
      <w:tr w:rsidR="00B5490C" w:rsidRPr="000B64FD" w14:paraId="4D369823" w14:textId="77777777" w:rsidTr="000B64FD">
        <w:trPr>
          <w:trHeight w:val="359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CE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4B8E9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 xml:space="preserve">What 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>were your findings as they relate to student achievement, learning, or growth?</w:t>
            </w:r>
          </w:p>
        </w:tc>
      </w:tr>
      <w:tr w:rsidR="00B5490C" w:rsidRPr="000B64FD" w14:paraId="77CCF892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75A38" w14:textId="77777777" w:rsidR="00B5490C" w:rsidRPr="000B64FD" w:rsidRDefault="0092698B">
            <w:pPr>
              <w:rPr>
                <w:rFonts w:asciiTheme="majorHAnsi" w:eastAsia="Lora" w:hAnsiTheme="majorHAnsi" w:cstheme="majorHAnsi"/>
                <w:b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 xml:space="preserve"> </w:t>
            </w:r>
          </w:p>
        </w:tc>
      </w:tr>
      <w:tr w:rsidR="00B5490C" w:rsidRPr="000B64FD" w14:paraId="0FEF28AF" w14:textId="77777777" w:rsidTr="000B64FD">
        <w:trPr>
          <w:trHeight w:val="341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CE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8FE44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>What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were your results and conclusions?</w:t>
            </w:r>
          </w:p>
        </w:tc>
      </w:tr>
      <w:tr w:rsidR="00B5490C" w:rsidRPr="000B64FD" w14:paraId="2B925B2E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87AF8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5490C" w:rsidRPr="000B64FD" w14:paraId="04BD6CE0" w14:textId="77777777" w:rsidTr="000B64FD">
        <w:trPr>
          <w:trHeight w:val="359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CE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0BA72" w14:textId="77777777" w:rsidR="00B5490C" w:rsidRPr="000B64FD" w:rsidRDefault="0092698B">
            <w:pPr>
              <w:spacing w:line="265" w:lineRule="auto"/>
              <w:rPr>
                <w:rFonts w:asciiTheme="majorHAnsi" w:eastAsia="Lora" w:hAnsiTheme="majorHAnsi" w:cstheme="majorHAnsi"/>
                <w:i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 xml:space="preserve">What 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were the strengths of the process and areas to change for next time?  </w:t>
            </w:r>
            <w:r w:rsidRPr="000B64FD">
              <w:rPr>
                <w:rFonts w:asciiTheme="majorHAnsi" w:eastAsia="Lora" w:hAnsiTheme="majorHAnsi" w:cstheme="majorHAnsi"/>
                <w:i/>
                <w:sz w:val="20"/>
                <w:szCs w:val="20"/>
              </w:rPr>
              <w:t>Use this to inform your Professional Practice Goal.</w:t>
            </w:r>
          </w:p>
        </w:tc>
      </w:tr>
      <w:tr w:rsidR="00B5490C" w:rsidRPr="000B64FD" w14:paraId="00BA83A7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068F76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5490C" w:rsidRPr="000B64FD" w14:paraId="13CA0746" w14:textId="77777777" w:rsidTr="009747C0">
        <w:trPr>
          <w:trHeight w:val="458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952CC" w14:textId="77777777" w:rsidR="00B5490C" w:rsidRPr="000B64FD" w:rsidRDefault="0092698B">
            <w:pPr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>Who</w:t>
            </w: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would benefit from your inquiry?  With whom might you share it?”</w:t>
            </w:r>
          </w:p>
        </w:tc>
      </w:tr>
      <w:tr w:rsidR="00B5490C" w:rsidRPr="000B64FD" w14:paraId="4D17D9EF" w14:textId="77777777">
        <w:trPr>
          <w:trHeight w:val="420"/>
        </w:trPr>
        <w:tc>
          <w:tcPr>
            <w:tcW w:w="1074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3943B" w14:textId="77777777" w:rsidR="005C322F" w:rsidRDefault="005C322F">
            <w:pPr>
              <w:ind w:left="360"/>
              <w:rPr>
                <w:rFonts w:asciiTheme="majorHAnsi" w:eastAsia="Lora" w:hAnsiTheme="majorHAnsi" w:cstheme="majorHAnsi"/>
                <w:sz w:val="20"/>
                <w:szCs w:val="20"/>
              </w:rPr>
            </w:pPr>
          </w:p>
          <w:p w14:paraId="4885B905" w14:textId="63C2779C" w:rsidR="00B5490C" w:rsidRPr="000B64FD" w:rsidRDefault="0092698B">
            <w:pPr>
              <w:ind w:left="360"/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5490C" w:rsidRPr="000B64FD" w14:paraId="1EC97674" w14:textId="77777777">
        <w:trPr>
          <w:trHeight w:val="420"/>
        </w:trPr>
        <w:tc>
          <w:tcPr>
            <w:tcW w:w="250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8CC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07134" w14:textId="77777777" w:rsidR="00B5490C" w:rsidRPr="000B64FD" w:rsidRDefault="0092698B">
            <w:pPr>
              <w:spacing w:before="160"/>
              <w:ind w:left="180" w:right="30"/>
              <w:rPr>
                <w:rFonts w:asciiTheme="majorHAnsi" w:eastAsia="Lora" w:hAnsiTheme="majorHAnsi" w:cstheme="majorHAnsi"/>
                <w:b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b/>
                <w:sz w:val="20"/>
                <w:szCs w:val="20"/>
              </w:rPr>
              <w:t>Identify a Professional Practice Goal:</w:t>
            </w:r>
          </w:p>
        </w:tc>
        <w:tc>
          <w:tcPr>
            <w:tcW w:w="8235" w:type="dxa"/>
            <w:gridSpan w:val="2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3A764" w14:textId="6C5DC13A" w:rsidR="00B5490C" w:rsidRPr="000B64FD" w:rsidRDefault="00B5490C">
            <w:pPr>
              <w:ind w:left="360"/>
              <w:rPr>
                <w:rFonts w:asciiTheme="majorHAnsi" w:eastAsia="Lora" w:hAnsiTheme="majorHAnsi" w:cstheme="majorHAnsi"/>
                <w:sz w:val="20"/>
                <w:szCs w:val="20"/>
              </w:rPr>
            </w:pPr>
          </w:p>
        </w:tc>
      </w:tr>
      <w:tr w:rsidR="00B5490C" w:rsidRPr="000B64FD" w14:paraId="7FD68C71" w14:textId="77777777">
        <w:trPr>
          <w:trHeight w:val="420"/>
        </w:trPr>
        <w:tc>
          <w:tcPr>
            <w:tcW w:w="4260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E2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212CA" w14:textId="77777777" w:rsidR="00B5490C" w:rsidRPr="000B64FD" w:rsidRDefault="0092698B">
            <w:pPr>
              <w:spacing w:before="120"/>
              <w:ind w:left="180"/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>What actions will you take to achieve the goal?</w:t>
            </w:r>
          </w:p>
        </w:tc>
        <w:tc>
          <w:tcPr>
            <w:tcW w:w="64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5E2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79045" w14:textId="77777777" w:rsidR="00B5490C" w:rsidRPr="000B64FD" w:rsidRDefault="0092698B">
            <w:pPr>
              <w:ind w:left="90" w:right="200"/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>What actions/supports/resources will you need from your administration?</w:t>
            </w:r>
          </w:p>
        </w:tc>
      </w:tr>
      <w:tr w:rsidR="00B5490C" w:rsidRPr="000B64FD" w14:paraId="1A1272EF" w14:textId="77777777">
        <w:trPr>
          <w:trHeight w:val="420"/>
        </w:trPr>
        <w:tc>
          <w:tcPr>
            <w:tcW w:w="4260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6C209" w14:textId="77777777" w:rsidR="00B5490C" w:rsidRPr="000B64FD" w:rsidRDefault="0092698B">
            <w:pPr>
              <w:ind w:left="360"/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</w:t>
            </w:r>
          </w:p>
          <w:p w14:paraId="1DDEBE32" w14:textId="77777777" w:rsidR="00B5490C" w:rsidRPr="000B64FD" w:rsidRDefault="0092698B">
            <w:pPr>
              <w:ind w:left="360"/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 </w:t>
            </w:r>
          </w:p>
        </w:tc>
        <w:tc>
          <w:tcPr>
            <w:tcW w:w="64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33F5D" w14:textId="77777777" w:rsidR="00B5490C" w:rsidRPr="000B64FD" w:rsidRDefault="0092698B">
            <w:pPr>
              <w:ind w:left="360"/>
              <w:rPr>
                <w:rFonts w:asciiTheme="majorHAnsi" w:eastAsia="Lora" w:hAnsiTheme="majorHAnsi" w:cstheme="majorHAnsi"/>
                <w:sz w:val="20"/>
                <w:szCs w:val="20"/>
              </w:rPr>
            </w:pPr>
            <w:r w:rsidRPr="000B64FD">
              <w:rPr>
                <w:rFonts w:asciiTheme="majorHAnsi" w:eastAsia="Lora" w:hAnsiTheme="majorHAnsi" w:cstheme="majorHAnsi"/>
                <w:sz w:val="20"/>
                <w:szCs w:val="20"/>
              </w:rPr>
              <w:t xml:space="preserve"> </w:t>
            </w:r>
          </w:p>
        </w:tc>
      </w:tr>
    </w:tbl>
    <w:p w14:paraId="6B9797BD" w14:textId="6C82D44B" w:rsidR="00B5490C" w:rsidRDefault="00B5490C" w:rsidP="000B64FD">
      <w:pPr>
        <w:rPr>
          <w:rFonts w:ascii="Lora" w:eastAsia="Lora" w:hAnsi="Lora" w:cs="Lora"/>
          <w:sz w:val="18"/>
          <w:szCs w:val="18"/>
        </w:rPr>
      </w:pPr>
    </w:p>
    <w:sectPr w:rsidR="00B5490C" w:rsidSect="000B64FD">
      <w:headerReference w:type="default" r:id="rId6"/>
      <w:pgSz w:w="12240" w:h="15840"/>
      <w:pgMar w:top="576" w:right="720" w:bottom="576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D308E" w14:textId="77777777" w:rsidR="0092698B" w:rsidRDefault="0092698B">
      <w:pPr>
        <w:spacing w:line="240" w:lineRule="auto"/>
      </w:pPr>
      <w:r>
        <w:separator/>
      </w:r>
    </w:p>
  </w:endnote>
  <w:endnote w:type="continuationSeparator" w:id="0">
    <w:p w14:paraId="0BB90715" w14:textId="77777777" w:rsidR="0092698B" w:rsidRDefault="009269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ra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BE1EE" w14:textId="77777777" w:rsidR="0092698B" w:rsidRDefault="0092698B">
      <w:pPr>
        <w:spacing w:line="240" w:lineRule="auto"/>
      </w:pPr>
      <w:r>
        <w:separator/>
      </w:r>
    </w:p>
  </w:footnote>
  <w:footnote w:type="continuationSeparator" w:id="0">
    <w:p w14:paraId="27A6C8F1" w14:textId="77777777" w:rsidR="0092698B" w:rsidRDefault="009269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8D02F3" w14:textId="66001AE3" w:rsidR="00B5490C" w:rsidRPr="000B64FD" w:rsidRDefault="00DB6D64">
    <w:pPr>
      <w:spacing w:before="40"/>
      <w:ind w:left="320" w:right="60"/>
      <w:jc w:val="right"/>
      <w:rPr>
        <w:rFonts w:asciiTheme="majorHAnsi" w:eastAsia="Lora" w:hAnsiTheme="majorHAnsi" w:cstheme="majorHAnsi"/>
        <w:sz w:val="20"/>
        <w:szCs w:val="20"/>
      </w:rPr>
    </w:pPr>
    <w:r>
      <w:rPr>
        <w:rFonts w:asciiTheme="majorHAnsi" w:eastAsia="Lora" w:hAnsiTheme="majorHAnsi" w:cstheme="majorHAnsi"/>
        <w:i/>
        <w:sz w:val="20"/>
        <w:szCs w:val="20"/>
      </w:rPr>
      <w:br/>
    </w:r>
    <w:r w:rsidR="0092698B" w:rsidRPr="000B64FD">
      <w:rPr>
        <w:rFonts w:asciiTheme="majorHAnsi" w:eastAsia="Lora" w:hAnsiTheme="majorHAnsi" w:cstheme="majorHAnsi"/>
        <w:i/>
        <w:sz w:val="20"/>
        <w:szCs w:val="20"/>
      </w:rPr>
      <w:t xml:space="preserve">Candidate: Please </w:t>
    </w:r>
    <w:r w:rsidR="0092698B" w:rsidRPr="000B64FD">
      <w:rPr>
        <w:rFonts w:asciiTheme="majorHAnsi" w:eastAsia="Lora" w:hAnsiTheme="majorHAnsi" w:cstheme="majorHAnsi"/>
        <w:i/>
        <w:sz w:val="20"/>
        <w:szCs w:val="20"/>
      </w:rPr>
      <w:t>upload</w:t>
    </w:r>
    <w:r w:rsidR="009747C0">
      <w:rPr>
        <w:rFonts w:asciiTheme="majorHAnsi" w:eastAsia="Lora" w:hAnsiTheme="majorHAnsi" w:cstheme="majorHAnsi"/>
        <w:i/>
        <w:sz w:val="20"/>
        <w:szCs w:val="20"/>
      </w:rPr>
      <w:t xml:space="preserve"> the</w:t>
    </w:r>
    <w:r w:rsidR="0092698B" w:rsidRPr="000B64FD">
      <w:rPr>
        <w:rFonts w:asciiTheme="majorHAnsi" w:eastAsia="Lora" w:hAnsiTheme="majorHAnsi" w:cstheme="majorHAnsi"/>
        <w:i/>
        <w:sz w:val="20"/>
        <w:szCs w:val="20"/>
      </w:rPr>
      <w:t xml:space="preserve"> Summary Report to your </w:t>
    </w:r>
    <w:proofErr w:type="spellStart"/>
    <w:r w:rsidR="0092698B" w:rsidRPr="000B64FD">
      <w:rPr>
        <w:rFonts w:asciiTheme="majorHAnsi" w:eastAsia="Lora" w:hAnsiTheme="majorHAnsi" w:cstheme="majorHAnsi"/>
        <w:i/>
        <w:sz w:val="20"/>
        <w:szCs w:val="20"/>
      </w:rPr>
      <w:t>Live</w:t>
    </w:r>
    <w:r w:rsidR="009747C0">
      <w:rPr>
        <w:rFonts w:asciiTheme="majorHAnsi" w:eastAsia="Lora" w:hAnsiTheme="majorHAnsi" w:cstheme="majorHAnsi"/>
        <w:i/>
        <w:sz w:val="20"/>
        <w:szCs w:val="20"/>
      </w:rPr>
      <w:t>T</w:t>
    </w:r>
    <w:r w:rsidR="0092698B" w:rsidRPr="000B64FD">
      <w:rPr>
        <w:rFonts w:asciiTheme="majorHAnsi" w:eastAsia="Lora" w:hAnsiTheme="majorHAnsi" w:cstheme="majorHAnsi"/>
        <w:i/>
        <w:sz w:val="20"/>
        <w:szCs w:val="20"/>
      </w:rPr>
      <w:t>ext</w:t>
    </w:r>
    <w:proofErr w:type="spellEnd"/>
    <w:r w:rsidR="0092698B" w:rsidRPr="000B64FD">
      <w:rPr>
        <w:rFonts w:asciiTheme="majorHAnsi" w:eastAsia="Lora" w:hAnsiTheme="majorHAnsi" w:cstheme="majorHAnsi"/>
        <w:i/>
        <w:sz w:val="20"/>
        <w:szCs w:val="20"/>
      </w:rPr>
      <w:t xml:space="preserve"> </w:t>
    </w:r>
    <w:proofErr w:type="spellStart"/>
    <w:r w:rsidR="0092698B" w:rsidRPr="000B64FD">
      <w:rPr>
        <w:rFonts w:asciiTheme="majorHAnsi" w:eastAsia="Lora" w:hAnsiTheme="majorHAnsi" w:cstheme="majorHAnsi"/>
        <w:i/>
        <w:sz w:val="20"/>
        <w:szCs w:val="20"/>
      </w:rPr>
      <w:t>ePortfolio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LUwMTUyNjUwNTNQ0lEKTi0uzszPAykwqgUAFGLB7CwAAAA="/>
  </w:docVars>
  <w:rsids>
    <w:rsidRoot w:val="00B5490C"/>
    <w:rsid w:val="000B64FD"/>
    <w:rsid w:val="00203189"/>
    <w:rsid w:val="005C322F"/>
    <w:rsid w:val="0092698B"/>
    <w:rsid w:val="009747C0"/>
    <w:rsid w:val="00A02B81"/>
    <w:rsid w:val="00B5490C"/>
    <w:rsid w:val="00DB6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D6FF1"/>
  <w15:docId w15:val="{F0BAFA64-D94E-4099-8026-54DA237BA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B64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4FD"/>
  </w:style>
  <w:style w:type="paragraph" w:styleId="Footer">
    <w:name w:val="footer"/>
    <w:basedOn w:val="Normal"/>
    <w:link w:val="FooterChar"/>
    <w:uiPriority w:val="99"/>
    <w:unhideWhenUsed/>
    <w:rsid w:val="000B64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4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</dc:creator>
  <cp:lastModifiedBy>Patterson, Susan</cp:lastModifiedBy>
  <cp:revision>3</cp:revision>
  <dcterms:created xsi:type="dcterms:W3CDTF">2021-02-01T01:23:00Z</dcterms:created>
  <dcterms:modified xsi:type="dcterms:W3CDTF">2021-02-01T01:28:00Z</dcterms:modified>
</cp:coreProperties>
</file>